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483" w:rsidRDefault="00290D33" w:rsidP="004C0A7E">
      <w:pPr>
        <w:pStyle w:val="Heading1"/>
        <w:jc w:val="center"/>
        <w:rPr>
          <w:sz w:val="28"/>
          <w:szCs w:val="28"/>
        </w:rPr>
      </w:pPr>
      <w:r>
        <w:rPr>
          <w:b w:val="0"/>
          <w:bCs w:val="0"/>
          <w:smallCaps w:val="0"/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3360" behindDoc="0" locked="0" layoutInCell="1" allowOverlap="1" wp14:anchorId="1DA7258F" wp14:editId="3058AE00">
            <wp:simplePos x="0" y="0"/>
            <wp:positionH relativeFrom="margin">
              <wp:align>right</wp:align>
            </wp:positionH>
            <wp:positionV relativeFrom="margin">
              <wp:posOffset>52070</wp:posOffset>
            </wp:positionV>
            <wp:extent cx="738000" cy="738000"/>
            <wp:effectExtent l="0" t="0" r="5080" b="5080"/>
            <wp:wrapSquare wrapText="bothSides"/>
            <wp:docPr id="1" name="Picture 1" descr="C:\Users\csut017\AppData\Local\Microsoft\Windows\Temporary Internet Files\Content.MSO\55C7859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sut017\AppData\Local\Microsoft\Windows\Temporary Internet Files\Content.MSO\55C78592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000" cy="7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31C">
        <w:rPr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2336" behindDoc="0" locked="0" layoutInCell="1" allowOverlap="1" wp14:anchorId="72CB1465" wp14:editId="73DA6D7C">
            <wp:simplePos x="0" y="0"/>
            <wp:positionH relativeFrom="margin">
              <wp:posOffset>0</wp:posOffset>
            </wp:positionH>
            <wp:positionV relativeFrom="paragraph">
              <wp:posOffset>34925</wp:posOffset>
            </wp:positionV>
            <wp:extent cx="3756025" cy="736600"/>
            <wp:effectExtent l="0" t="0" r="0" b="6350"/>
            <wp:wrapThrough wrapText="bothSides">
              <wp:wrapPolygon edited="0">
                <wp:start x="0" y="0"/>
                <wp:lineTo x="0" y="21228"/>
                <wp:lineTo x="21472" y="21228"/>
                <wp:lineTo x="21472" y="0"/>
                <wp:lineTo x="0" y="0"/>
              </wp:wrapPolygon>
            </wp:wrapThrough>
            <wp:docPr id="3" name="Picture 4" descr="Banner APlus 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anner APlus RG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25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483">
        <w:rPr>
          <w:sz w:val="28"/>
          <w:szCs w:val="28"/>
        </w:rPr>
        <w:t>Royal Oak</w:t>
      </w:r>
      <w:r w:rsidR="00D77483" w:rsidRPr="008E7E0D">
        <w:rPr>
          <w:sz w:val="28"/>
          <w:szCs w:val="28"/>
        </w:rPr>
        <w:t xml:space="preserve"> </w:t>
      </w:r>
    </w:p>
    <w:p w:rsidR="00D77483" w:rsidRPr="008E7E0D" w:rsidRDefault="00D77483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Cub Pack</w:t>
      </w: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Sign In Sheet</w:t>
      </w:r>
    </w:p>
    <w:p w:rsidR="00D77483" w:rsidRDefault="00D77483" w:rsidP="002C7991">
      <w:pPr>
        <w:tabs>
          <w:tab w:val="left" w:pos="745"/>
          <w:tab w:val="left" w:pos="4405"/>
          <w:tab w:val="left" w:pos="4640"/>
          <w:tab w:val="left" w:pos="5774"/>
          <w:tab w:val="left" w:pos="11199"/>
        </w:tabs>
        <w:spacing w:before="120"/>
        <w:rPr>
          <w:rFonts w:ascii="Tahoma" w:hAnsi="Tahoma" w:cs="Tahoma"/>
          <w:sz w:val="18"/>
          <w:szCs w:val="18"/>
        </w:rPr>
      </w:pPr>
      <w:r w:rsidRPr="0004298D">
        <w:rPr>
          <w:rFonts w:ascii="Tahoma" w:hAnsi="Tahoma" w:cs="Tahoma"/>
          <w:b/>
          <w:bCs/>
        </w:rPr>
        <w:t>Date:</w:t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Cs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date}}</w:t>
      </w:r>
      <w:r w:rsidRPr="00E04710">
        <w:rPr>
          <w:rFonts w:ascii="Tahoma" w:hAnsi="Tahoma" w:cs="Tahoma"/>
          <w:bCs/>
          <w:u w:val="single"/>
        </w:rPr>
        <w:tab/>
      </w:r>
      <w:r>
        <w:rPr>
          <w:rFonts w:ascii="Tahoma" w:hAnsi="Tahoma" w:cs="Tahoma"/>
          <w:sz w:val="18"/>
          <w:szCs w:val="18"/>
        </w:rPr>
        <w:tab/>
      </w:r>
      <w:r w:rsidRPr="0004298D">
        <w:rPr>
          <w:rFonts w:ascii="Tahoma" w:hAnsi="Tahoma" w:cs="Tahoma"/>
          <w:b/>
          <w:bCs/>
        </w:rPr>
        <w:t>Activity:</w:t>
      </w:r>
      <w:r>
        <w:rPr>
          <w:rFonts w:ascii="Tahoma" w:hAnsi="Tahoma" w:cs="Tahoma"/>
          <w:sz w:val="18"/>
          <w:szCs w:val="18"/>
        </w:rPr>
        <w:tab/>
      </w:r>
      <w:r w:rsidRPr="00E04710">
        <w:rPr>
          <w:rFonts w:ascii="Tahoma" w:hAnsi="Tahoma" w:cs="Tahoma"/>
          <w:sz w:val="18"/>
          <w:szCs w:val="18"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activity}}</w:t>
      </w:r>
      <w:r w:rsidRPr="00E04710">
        <w:rPr>
          <w:rFonts w:ascii="Tahoma" w:hAnsi="Tahoma" w:cs="Tahoma"/>
          <w:sz w:val="18"/>
          <w:szCs w:val="18"/>
          <w:u w:val="single"/>
        </w:rPr>
        <w:tab/>
      </w:r>
    </w:p>
    <w:p w:rsidR="00D77483" w:rsidRPr="0004298D" w:rsidRDefault="00D77483" w:rsidP="0030177A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Cub</w:t>
      </w:r>
      <w:r w:rsidRPr="0004298D">
        <w:rPr>
          <w:rFonts w:ascii="Tahoma" w:hAnsi="Tahoma" w:cs="Tahoma"/>
          <w:b/>
          <w:bCs/>
        </w:rPr>
        <w:t xml:space="preserve"> Mem</w:t>
      </w:r>
      <w:bookmarkStart w:id="0" w:name="_GoBack"/>
      <w:bookmarkEnd w:id="0"/>
      <w:r w:rsidRPr="0004298D">
        <w:rPr>
          <w:rFonts w:ascii="Tahoma" w:hAnsi="Tahoma" w:cs="Tahoma"/>
          <w:b/>
          <w:bCs/>
        </w:rPr>
        <w:t>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8B3203" w:rsidRPr="00D77483" w:rsidTr="008B3203">
        <w:tc>
          <w:tcPr>
            <w:tcW w:w="704" w:type="dxa"/>
            <w:shd w:val="clear" w:color="auto" w:fill="D9D9D9" w:themeFill="background1" w:themeFillShade="D9"/>
            <w:vAlign w:val="center"/>
          </w:tcPr>
          <w:p w:rsidR="008B3203" w:rsidRDefault="008B320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2C7991" w:rsidTr="008B3203">
        <w:trPr>
          <w:trHeight w:val="369"/>
        </w:trPr>
        <w:tc>
          <w:tcPr>
            <w:tcW w:w="704" w:type="dxa"/>
            <w:vAlign w:val="center"/>
          </w:tcPr>
          <w:p w:rsidR="002C7991" w:rsidRPr="008B3203" w:rsidRDefault="002C7991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2C7991" w:rsidTr="008B3203">
        <w:trPr>
          <w:trHeight w:val="369"/>
        </w:trPr>
        <w:tc>
          <w:tcPr>
            <w:tcW w:w="704" w:type="dxa"/>
            <w:vAlign w:val="center"/>
          </w:tcPr>
          <w:p w:rsidR="002C7991" w:rsidRPr="008B3203" w:rsidRDefault="002C7991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2C7991" w:rsidRDefault="002C7991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30177A" w:rsidRDefault="0030177A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Pr="0030177A" w:rsidRDefault="00D77483" w:rsidP="0030177A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spacing w:before="60"/>
        <w:jc w:val="center"/>
        <w:rPr>
          <w:rFonts w:ascii="Tahoma" w:hAnsi="Tahoma" w:cs="Tahoma"/>
          <w:b/>
          <w:bCs/>
        </w:rPr>
      </w:pPr>
      <w:r w:rsidRPr="00D77483">
        <w:rPr>
          <w:rFonts w:ascii="Tahoma" w:hAnsi="Tahoma" w:cs="Tahoma"/>
          <w:b/>
          <w:bCs/>
        </w:rPr>
        <w:t xml:space="preserve">If your cub </w:t>
      </w:r>
      <w:proofErr w:type="gramStart"/>
      <w:r w:rsidRPr="00D77483">
        <w:rPr>
          <w:rFonts w:ascii="Tahoma" w:hAnsi="Tahoma" w:cs="Tahoma"/>
          <w:b/>
          <w:bCs/>
        </w:rPr>
        <w:t>is not listed</w:t>
      </w:r>
      <w:proofErr w:type="gramEnd"/>
      <w:r w:rsidRPr="00D77483">
        <w:rPr>
          <w:rFonts w:ascii="Tahoma" w:hAnsi="Tahoma" w:cs="Tahoma"/>
          <w:b/>
          <w:bCs/>
        </w:rPr>
        <w:t xml:space="preserve"> above, please add their details on the back of this sheet.</w:t>
      </w:r>
      <w:r>
        <w:br w:type="page"/>
      </w:r>
    </w:p>
    <w:p w:rsid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 w:rsidRPr="00D77483">
        <w:rPr>
          <w:rFonts w:ascii="Tahoma" w:hAnsi="Tahoma" w:cs="Tahoma"/>
          <w:b/>
          <w:bCs/>
        </w:rPr>
        <w:lastRenderedPageBreak/>
        <w:t>Cub Prosp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D77483" w:rsidTr="008B3203">
        <w:tc>
          <w:tcPr>
            <w:tcW w:w="704" w:type="dxa"/>
            <w:shd w:val="clear" w:color="auto" w:fill="D9D9D9" w:themeFill="background1" w:themeFillShade="D9"/>
            <w:vAlign w:val="center"/>
          </w:tcPr>
          <w:p w:rsidR="00D77483" w:rsidRDefault="00D7748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P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Cs/>
        </w:rPr>
      </w:pPr>
    </w:p>
    <w:p w:rsidR="00D77483" w:rsidRPr="00D77483" w:rsidRDefault="00D77483" w:rsidP="00D77483">
      <w:pPr>
        <w:rPr>
          <w:b/>
        </w:rPr>
      </w:pPr>
    </w:p>
    <w:p w:rsidR="00D77483" w:rsidRPr="00D77483" w:rsidRDefault="00D77483" w:rsidP="00D77483"/>
    <w:sectPr w:rsidR="00D77483" w:rsidRPr="00D77483" w:rsidSect="00D77483">
      <w:footerReference w:type="default" r:id="rId9"/>
      <w:pgSz w:w="11907" w:h="16839" w:code="9"/>
      <w:pgMar w:top="340" w:right="340" w:bottom="567" w:left="340" w:header="72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72EC" w:rsidRDefault="004E72EC">
      <w:r>
        <w:separator/>
      </w:r>
    </w:p>
  </w:endnote>
  <w:endnote w:type="continuationSeparator" w:id="0">
    <w:p w:rsidR="004E72EC" w:rsidRDefault="004E7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176" w:rsidRDefault="008B3203" w:rsidP="008B3203">
    <w:pPr>
      <w:pStyle w:val="Footer"/>
      <w:jc w:val="center"/>
    </w:pPr>
    <w:r w:rsidRPr="008B3203">
      <w:rPr>
        <w:noProof/>
        <w:lang w:val="en-NZ" w:eastAsia="en-NZ"/>
      </w:rPr>
      <w:drawing>
        <wp:inline distT="0" distB="0" distL="0" distR="0">
          <wp:extent cx="6153150" cy="638175"/>
          <wp:effectExtent l="0" t="0" r="0" b="952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31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72EC" w:rsidRDefault="004E72EC">
      <w:r>
        <w:separator/>
      </w:r>
    </w:p>
  </w:footnote>
  <w:footnote w:type="continuationSeparator" w:id="0">
    <w:p w:rsidR="004E72EC" w:rsidRDefault="004E72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319FC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35C4A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45611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D77DF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TIwN7YwMDMAAiUdpeDU4uLM/DyQAmPzWgCDVt+SLQAAAA=="/>
  </w:docVars>
  <w:rsids>
    <w:rsidRoot w:val="00267AA2"/>
    <w:rsid w:val="00000B5E"/>
    <w:rsid w:val="000174F0"/>
    <w:rsid w:val="0002345E"/>
    <w:rsid w:val="0004298D"/>
    <w:rsid w:val="00052806"/>
    <w:rsid w:val="00063F2A"/>
    <w:rsid w:val="00081024"/>
    <w:rsid w:val="000832F7"/>
    <w:rsid w:val="00084B10"/>
    <w:rsid w:val="000A0789"/>
    <w:rsid w:val="000C293B"/>
    <w:rsid w:val="000D3131"/>
    <w:rsid w:val="000D61D0"/>
    <w:rsid w:val="000D78B5"/>
    <w:rsid w:val="000E0312"/>
    <w:rsid w:val="000F00FF"/>
    <w:rsid w:val="000F0C93"/>
    <w:rsid w:val="000F17A4"/>
    <w:rsid w:val="00105176"/>
    <w:rsid w:val="00105331"/>
    <w:rsid w:val="00107E98"/>
    <w:rsid w:val="0012153D"/>
    <w:rsid w:val="001219CA"/>
    <w:rsid w:val="00123A2B"/>
    <w:rsid w:val="001325BC"/>
    <w:rsid w:val="00144F3B"/>
    <w:rsid w:val="001647B0"/>
    <w:rsid w:val="00172755"/>
    <w:rsid w:val="0017543E"/>
    <w:rsid w:val="00175712"/>
    <w:rsid w:val="00194BC6"/>
    <w:rsid w:val="001A737C"/>
    <w:rsid w:val="001C627C"/>
    <w:rsid w:val="001E7712"/>
    <w:rsid w:val="001E7E51"/>
    <w:rsid w:val="001F7EC4"/>
    <w:rsid w:val="002013FC"/>
    <w:rsid w:val="00202A0A"/>
    <w:rsid w:val="00233D0D"/>
    <w:rsid w:val="002465D0"/>
    <w:rsid w:val="002471BA"/>
    <w:rsid w:val="00267AA2"/>
    <w:rsid w:val="00272E8C"/>
    <w:rsid w:val="00275863"/>
    <w:rsid w:val="00280437"/>
    <w:rsid w:val="002827BC"/>
    <w:rsid w:val="00282E67"/>
    <w:rsid w:val="00290D33"/>
    <w:rsid w:val="002940C6"/>
    <w:rsid w:val="002B1914"/>
    <w:rsid w:val="002B49E7"/>
    <w:rsid w:val="002C3784"/>
    <w:rsid w:val="002C4D01"/>
    <w:rsid w:val="002C7991"/>
    <w:rsid w:val="002D7373"/>
    <w:rsid w:val="002E1FE7"/>
    <w:rsid w:val="002E4D45"/>
    <w:rsid w:val="0030177A"/>
    <w:rsid w:val="00306019"/>
    <w:rsid w:val="00307BFC"/>
    <w:rsid w:val="0031082F"/>
    <w:rsid w:val="00312E4F"/>
    <w:rsid w:val="00315FCA"/>
    <w:rsid w:val="0032541F"/>
    <w:rsid w:val="00326ECD"/>
    <w:rsid w:val="003276A4"/>
    <w:rsid w:val="003359D2"/>
    <w:rsid w:val="00350ACE"/>
    <w:rsid w:val="00354D6B"/>
    <w:rsid w:val="00357B95"/>
    <w:rsid w:val="00382158"/>
    <w:rsid w:val="00384AA8"/>
    <w:rsid w:val="003A279C"/>
    <w:rsid w:val="003A5BA7"/>
    <w:rsid w:val="003A61E9"/>
    <w:rsid w:val="003B0CF6"/>
    <w:rsid w:val="003D0EEA"/>
    <w:rsid w:val="003D2D7C"/>
    <w:rsid w:val="003E6E33"/>
    <w:rsid w:val="003F326B"/>
    <w:rsid w:val="003F7EE9"/>
    <w:rsid w:val="00424736"/>
    <w:rsid w:val="00430A27"/>
    <w:rsid w:val="00450A27"/>
    <w:rsid w:val="0045550C"/>
    <w:rsid w:val="004560DA"/>
    <w:rsid w:val="004568F2"/>
    <w:rsid w:val="00457E62"/>
    <w:rsid w:val="00467762"/>
    <w:rsid w:val="00480F1C"/>
    <w:rsid w:val="00484582"/>
    <w:rsid w:val="00497755"/>
    <w:rsid w:val="004B0104"/>
    <w:rsid w:val="004B081E"/>
    <w:rsid w:val="004B5F62"/>
    <w:rsid w:val="004C1FEB"/>
    <w:rsid w:val="004D238A"/>
    <w:rsid w:val="004E124D"/>
    <w:rsid w:val="004E72EC"/>
    <w:rsid w:val="004F27E8"/>
    <w:rsid w:val="0050558C"/>
    <w:rsid w:val="005141BE"/>
    <w:rsid w:val="00537275"/>
    <w:rsid w:val="0054009E"/>
    <w:rsid w:val="00545FDA"/>
    <w:rsid w:val="005509A5"/>
    <w:rsid w:val="00555155"/>
    <w:rsid w:val="00556EB5"/>
    <w:rsid w:val="0056172D"/>
    <w:rsid w:val="00575DBE"/>
    <w:rsid w:val="00586790"/>
    <w:rsid w:val="005A3084"/>
    <w:rsid w:val="005B555F"/>
    <w:rsid w:val="005C651C"/>
    <w:rsid w:val="005E0851"/>
    <w:rsid w:val="0060725F"/>
    <w:rsid w:val="006077E6"/>
    <w:rsid w:val="00614688"/>
    <w:rsid w:val="00614BD7"/>
    <w:rsid w:val="0062089A"/>
    <w:rsid w:val="00620EC1"/>
    <w:rsid w:val="006304FA"/>
    <w:rsid w:val="0063684C"/>
    <w:rsid w:val="00640014"/>
    <w:rsid w:val="0065214A"/>
    <w:rsid w:val="006522DC"/>
    <w:rsid w:val="0067403C"/>
    <w:rsid w:val="0067473E"/>
    <w:rsid w:val="00674E5A"/>
    <w:rsid w:val="00690F53"/>
    <w:rsid w:val="006B2330"/>
    <w:rsid w:val="006C7685"/>
    <w:rsid w:val="006D326E"/>
    <w:rsid w:val="006E1340"/>
    <w:rsid w:val="006F3BB5"/>
    <w:rsid w:val="00710ED7"/>
    <w:rsid w:val="00711E98"/>
    <w:rsid w:val="00713654"/>
    <w:rsid w:val="0071519A"/>
    <w:rsid w:val="00721F6C"/>
    <w:rsid w:val="00725B05"/>
    <w:rsid w:val="007574DC"/>
    <w:rsid w:val="007A2BDC"/>
    <w:rsid w:val="007A631C"/>
    <w:rsid w:val="007C104E"/>
    <w:rsid w:val="007C2A8B"/>
    <w:rsid w:val="007C30B9"/>
    <w:rsid w:val="007D011E"/>
    <w:rsid w:val="007E0645"/>
    <w:rsid w:val="007E775B"/>
    <w:rsid w:val="00801C03"/>
    <w:rsid w:val="0080226D"/>
    <w:rsid w:val="00810F86"/>
    <w:rsid w:val="008171C4"/>
    <w:rsid w:val="0083222C"/>
    <w:rsid w:val="00835E06"/>
    <w:rsid w:val="008520DC"/>
    <w:rsid w:val="008539ED"/>
    <w:rsid w:val="0087232B"/>
    <w:rsid w:val="00881574"/>
    <w:rsid w:val="0089106D"/>
    <w:rsid w:val="008A2172"/>
    <w:rsid w:val="008A6CDC"/>
    <w:rsid w:val="008B0D2D"/>
    <w:rsid w:val="008B2239"/>
    <w:rsid w:val="008B3203"/>
    <w:rsid w:val="008C3887"/>
    <w:rsid w:val="008C4A8F"/>
    <w:rsid w:val="008D0DE4"/>
    <w:rsid w:val="008D0F89"/>
    <w:rsid w:val="008D6FCF"/>
    <w:rsid w:val="008E20B6"/>
    <w:rsid w:val="008E53EF"/>
    <w:rsid w:val="008E7E0D"/>
    <w:rsid w:val="008F28E3"/>
    <w:rsid w:val="008F4BB3"/>
    <w:rsid w:val="00902C49"/>
    <w:rsid w:val="0091152C"/>
    <w:rsid w:val="00925EF4"/>
    <w:rsid w:val="00943486"/>
    <w:rsid w:val="00957AFF"/>
    <w:rsid w:val="00966164"/>
    <w:rsid w:val="009737A3"/>
    <w:rsid w:val="009766DF"/>
    <w:rsid w:val="009813FE"/>
    <w:rsid w:val="00987103"/>
    <w:rsid w:val="009A294B"/>
    <w:rsid w:val="009B6C85"/>
    <w:rsid w:val="009B6DB2"/>
    <w:rsid w:val="009C0573"/>
    <w:rsid w:val="009C3A22"/>
    <w:rsid w:val="009D2379"/>
    <w:rsid w:val="009F2AD7"/>
    <w:rsid w:val="00A17383"/>
    <w:rsid w:val="00A2393B"/>
    <w:rsid w:val="00A23AC7"/>
    <w:rsid w:val="00A258EA"/>
    <w:rsid w:val="00A26CF0"/>
    <w:rsid w:val="00A319C4"/>
    <w:rsid w:val="00A34696"/>
    <w:rsid w:val="00A52221"/>
    <w:rsid w:val="00A5698C"/>
    <w:rsid w:val="00A81615"/>
    <w:rsid w:val="00A860BA"/>
    <w:rsid w:val="00A86388"/>
    <w:rsid w:val="00A87901"/>
    <w:rsid w:val="00A91A8F"/>
    <w:rsid w:val="00A91B8D"/>
    <w:rsid w:val="00A9297A"/>
    <w:rsid w:val="00AC4EAC"/>
    <w:rsid w:val="00AD2FC6"/>
    <w:rsid w:val="00AD7509"/>
    <w:rsid w:val="00AE757D"/>
    <w:rsid w:val="00B05415"/>
    <w:rsid w:val="00B16126"/>
    <w:rsid w:val="00B217AE"/>
    <w:rsid w:val="00B2374B"/>
    <w:rsid w:val="00B35811"/>
    <w:rsid w:val="00B35BD9"/>
    <w:rsid w:val="00B5534F"/>
    <w:rsid w:val="00B74767"/>
    <w:rsid w:val="00B87779"/>
    <w:rsid w:val="00B96D2A"/>
    <w:rsid w:val="00BA05E1"/>
    <w:rsid w:val="00BA3D76"/>
    <w:rsid w:val="00BA54B4"/>
    <w:rsid w:val="00BB4A77"/>
    <w:rsid w:val="00BC0DBA"/>
    <w:rsid w:val="00BD0317"/>
    <w:rsid w:val="00BD381F"/>
    <w:rsid w:val="00BD651F"/>
    <w:rsid w:val="00BD7FEB"/>
    <w:rsid w:val="00BE0F64"/>
    <w:rsid w:val="00C01E0C"/>
    <w:rsid w:val="00C02B77"/>
    <w:rsid w:val="00C03656"/>
    <w:rsid w:val="00C11D21"/>
    <w:rsid w:val="00C2270C"/>
    <w:rsid w:val="00C36B56"/>
    <w:rsid w:val="00C509B4"/>
    <w:rsid w:val="00C63B56"/>
    <w:rsid w:val="00C67EB4"/>
    <w:rsid w:val="00C70D94"/>
    <w:rsid w:val="00C803C8"/>
    <w:rsid w:val="00C912EF"/>
    <w:rsid w:val="00CA684A"/>
    <w:rsid w:val="00CB084F"/>
    <w:rsid w:val="00CC1D10"/>
    <w:rsid w:val="00CC231A"/>
    <w:rsid w:val="00CC2996"/>
    <w:rsid w:val="00CD0E6E"/>
    <w:rsid w:val="00CE7A0C"/>
    <w:rsid w:val="00D01859"/>
    <w:rsid w:val="00D13B9B"/>
    <w:rsid w:val="00D14E5E"/>
    <w:rsid w:val="00D21BC6"/>
    <w:rsid w:val="00D27800"/>
    <w:rsid w:val="00D3536E"/>
    <w:rsid w:val="00D53BE5"/>
    <w:rsid w:val="00D6155D"/>
    <w:rsid w:val="00D77483"/>
    <w:rsid w:val="00D86B58"/>
    <w:rsid w:val="00DA4305"/>
    <w:rsid w:val="00DB2EDD"/>
    <w:rsid w:val="00DB30CD"/>
    <w:rsid w:val="00DC3A9C"/>
    <w:rsid w:val="00DC7353"/>
    <w:rsid w:val="00DC74C3"/>
    <w:rsid w:val="00DD054A"/>
    <w:rsid w:val="00DE2D95"/>
    <w:rsid w:val="00DF1886"/>
    <w:rsid w:val="00DF2A49"/>
    <w:rsid w:val="00DF5DDE"/>
    <w:rsid w:val="00E04710"/>
    <w:rsid w:val="00E2076D"/>
    <w:rsid w:val="00E24F4E"/>
    <w:rsid w:val="00E3604B"/>
    <w:rsid w:val="00E40FBF"/>
    <w:rsid w:val="00E46022"/>
    <w:rsid w:val="00E46410"/>
    <w:rsid w:val="00E5418D"/>
    <w:rsid w:val="00E62802"/>
    <w:rsid w:val="00E65A94"/>
    <w:rsid w:val="00E6657B"/>
    <w:rsid w:val="00E67F8A"/>
    <w:rsid w:val="00E84B66"/>
    <w:rsid w:val="00E95658"/>
    <w:rsid w:val="00E965C2"/>
    <w:rsid w:val="00EA32F5"/>
    <w:rsid w:val="00EE0703"/>
    <w:rsid w:val="00EE2F2A"/>
    <w:rsid w:val="00EE6694"/>
    <w:rsid w:val="00EF29E7"/>
    <w:rsid w:val="00F16C0F"/>
    <w:rsid w:val="00F20751"/>
    <w:rsid w:val="00F22548"/>
    <w:rsid w:val="00F23DA8"/>
    <w:rsid w:val="00F2443E"/>
    <w:rsid w:val="00F24AD6"/>
    <w:rsid w:val="00F27647"/>
    <w:rsid w:val="00F3558C"/>
    <w:rsid w:val="00F46B1C"/>
    <w:rsid w:val="00F54941"/>
    <w:rsid w:val="00F810C4"/>
    <w:rsid w:val="00F82858"/>
    <w:rsid w:val="00F83EAA"/>
    <w:rsid w:val="00F93EBF"/>
    <w:rsid w:val="00FA73AA"/>
    <w:rsid w:val="00FB0291"/>
    <w:rsid w:val="00FC5101"/>
    <w:rsid w:val="00FD4789"/>
    <w:rsid w:val="00FE5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17E4CA4"/>
  <w15:docId w15:val="{6B03442A-50A3-4633-872C-F4F1097D6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E5E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link w:val="Heading1Char"/>
    <w:qFormat/>
    <w:rsid w:val="004B5F62"/>
    <w:pPr>
      <w:outlineLvl w:val="0"/>
    </w:pPr>
    <w:rPr>
      <w:rFonts w:ascii="Tahoma" w:hAnsi="Tahoma" w:cs="Tahoma"/>
      <w:b/>
      <w:bCs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F29E7"/>
    <w:pPr>
      <w:outlineLvl w:val="1"/>
    </w:pPr>
    <w:rPr>
      <w:rFonts w:ascii="Tahoma" w:hAnsi="Tahoma" w:cs="Tahoma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02345E"/>
    <w:pPr>
      <w:jc w:val="center"/>
      <w:outlineLvl w:val="2"/>
    </w:pPr>
    <w:rPr>
      <w:rFonts w:ascii="Tahoma" w:hAnsi="Tahoma" w:cs="Tahom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 w:cs="Times New Roman"/>
      <w:b/>
      <w:bCs/>
      <w:kern w:val="32"/>
      <w:sz w:val="32"/>
      <w:szCs w:val="32"/>
      <w:lang w:val="en-US" w:eastAsia="ko-KR"/>
    </w:rPr>
  </w:style>
  <w:style w:type="character" w:customStyle="1" w:styleId="Heading2Char">
    <w:name w:val="Heading 2 Char"/>
    <w:link w:val="Heading2"/>
    <w:locked/>
    <w:rsid w:val="00EF29E7"/>
    <w:rPr>
      <w:rFonts w:ascii="Tahoma" w:eastAsia="Batang" w:hAnsi="Tahoma" w:cs="Tahoma"/>
      <w:b/>
      <w:bCs/>
      <w:sz w:val="24"/>
      <w:szCs w:val="24"/>
      <w:lang w:val="en-US" w:eastAsia="ko-KR"/>
    </w:rPr>
  </w:style>
  <w:style w:type="character" w:customStyle="1" w:styleId="Heading3Char">
    <w:name w:val="Heading 3 Char"/>
    <w:link w:val="Heading3"/>
    <w:semiHidden/>
    <w:locked/>
    <w:rPr>
      <w:rFonts w:ascii="Cambria" w:hAnsi="Cambria" w:cs="Times New Roman"/>
      <w:b/>
      <w:bCs/>
      <w:sz w:val="26"/>
      <w:szCs w:val="26"/>
      <w:lang w:val="en-US" w:eastAsia="ko-KR"/>
    </w:rPr>
  </w:style>
  <w:style w:type="table" w:styleId="TableGrid">
    <w:name w:val="Table Grid"/>
    <w:basedOn w:val="TableNormal"/>
    <w:rsid w:val="00D27800"/>
    <w:rPr>
      <w:rFonts w:ascii="Tahoma" w:hAnsi="Tahoma" w:cs="Tahoma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rsid w:val="004B5F62"/>
    <w:rPr>
      <w:rFonts w:ascii="Tahoma" w:hAnsi="Tahoma" w:cs="Tahoma"/>
      <w:b/>
      <w:bCs/>
      <w:sz w:val="20"/>
      <w:szCs w:val="20"/>
    </w:rPr>
  </w:style>
  <w:style w:type="paragraph" w:styleId="Header">
    <w:name w:val="header"/>
    <w:basedOn w:val="Normal"/>
    <w:link w:val="HeaderChar"/>
    <w:rsid w:val="00EF29E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Pr>
      <w:rFonts w:cs="Times New Roman"/>
      <w:sz w:val="24"/>
      <w:szCs w:val="24"/>
      <w:lang w:val="en-US" w:eastAsia="ko-KR"/>
    </w:rPr>
  </w:style>
  <w:style w:type="paragraph" w:styleId="Footer">
    <w:name w:val="footer"/>
    <w:basedOn w:val="Normal"/>
    <w:link w:val="FooterChar"/>
    <w:rsid w:val="00EF29E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Pr>
      <w:rFonts w:cs="Times New Roman"/>
      <w:sz w:val="24"/>
      <w:szCs w:val="24"/>
      <w:lang w:val="en-US" w:eastAsia="ko-KR"/>
    </w:rPr>
  </w:style>
  <w:style w:type="paragraph" w:styleId="BalloonText">
    <w:name w:val="Balloon Text"/>
    <w:basedOn w:val="Normal"/>
    <w:link w:val="BalloonTextChar"/>
    <w:semiHidden/>
    <w:rsid w:val="00267A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locked/>
    <w:rsid w:val="00267AA2"/>
    <w:rPr>
      <w:rFonts w:ascii="Tahoma" w:hAnsi="Tahoma" w:cs="Tahoma"/>
      <w:sz w:val="16"/>
      <w:szCs w:val="16"/>
      <w:lang w:val="en-US" w:eastAsia="ko-KR"/>
    </w:rPr>
  </w:style>
  <w:style w:type="paragraph" w:styleId="ListParagraph">
    <w:name w:val="List Paragraph"/>
    <w:basedOn w:val="Normal"/>
    <w:uiPriority w:val="34"/>
    <w:qFormat/>
    <w:rsid w:val="00E047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ICK SEA CUBS</vt:lpstr>
    </vt:vector>
  </TitlesOfParts>
  <Company>Microsoft Corporation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ICK SEA CUBS</dc:title>
  <dc:creator>Sam Russell</dc:creator>
  <cp:lastModifiedBy>Craig Sutherland</cp:lastModifiedBy>
  <cp:revision>20</cp:revision>
  <cp:lastPrinted>2019-05-26T23:05:00Z</cp:lastPrinted>
  <dcterms:created xsi:type="dcterms:W3CDTF">2019-08-19T23:31:00Z</dcterms:created>
  <dcterms:modified xsi:type="dcterms:W3CDTF">2020-02-06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5911033</vt:lpwstr>
  </property>
</Properties>
</file>